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75E11" w14:textId="77777777" w:rsidR="007909E5" w:rsidRPr="000D6507" w:rsidRDefault="00C22D80">
      <w:pPr>
        <w:pStyle w:val="FirstParagraph"/>
        <w:rPr>
          <w:lang w:val="ru-RU"/>
        </w:rPr>
      </w:pPr>
      <w:r w:rsidRPr="000D6507">
        <w:rPr>
          <w:rFonts w:ascii="Arial" w:hAnsi="Arial"/>
          <w:lang w:val="ru-RU"/>
        </w:rPr>
        <w:t>Чек-лист для тестирования программы управления памятью гибкого магнитного диска (Вариант 9)</w:t>
      </w:r>
    </w:p>
    <w:p w14:paraId="5D906AD2" w14:textId="77777777" w:rsidR="007909E5" w:rsidRPr="000D6507" w:rsidRDefault="00C22D80">
      <w:pPr>
        <w:pStyle w:val="a0"/>
        <w:rPr>
          <w:lang w:val="ru-RU"/>
        </w:rPr>
      </w:pPr>
      <w:r w:rsidRPr="000D6507">
        <w:rPr>
          <w:rFonts w:ascii="Arial" w:hAnsi="Arial"/>
          <w:b/>
          <w:bCs/>
          <w:lang w:val="ru-RU"/>
        </w:rPr>
        <w:t xml:space="preserve">Чек-лист разработан для ручного тестирования программы, моделирующей заполнение гибкого магнитного диска объемом 360 КБ. </w:t>
      </w:r>
      <w:proofErr w:type="spellStart"/>
      <w:r>
        <w:rPr>
          <w:rFonts w:ascii="Arial" w:hAnsi="Arial"/>
          <w:b/>
          <w:bCs/>
        </w:rPr>
        <w:t>Он</w:t>
      </w:r>
      <w:proofErr w:type="spellEnd"/>
      <w:r>
        <w:rPr>
          <w:rFonts w:ascii="Arial" w:hAnsi="Arial"/>
          <w:b/>
          <w:bCs/>
        </w:rPr>
        <w:t xml:space="preserve"> </w:t>
      </w:r>
      <w:proofErr w:type="spellStart"/>
      <w:r>
        <w:rPr>
          <w:rFonts w:ascii="Arial" w:hAnsi="Arial"/>
          <w:b/>
          <w:bCs/>
        </w:rPr>
        <w:t>охватывает</w:t>
      </w:r>
      <w:proofErr w:type="spellEnd"/>
      <w:r>
        <w:rPr>
          <w:rFonts w:ascii="Arial" w:hAnsi="Arial"/>
          <w:b/>
          <w:bCs/>
        </w:rPr>
        <w:t xml:space="preserve"> </w:t>
      </w:r>
      <w:proofErr w:type="spellStart"/>
      <w:r>
        <w:rPr>
          <w:rFonts w:ascii="Arial" w:hAnsi="Arial"/>
          <w:b/>
          <w:bCs/>
        </w:rPr>
        <w:t>тестирование</w:t>
      </w:r>
      <w:proofErr w:type="spellEnd"/>
      <w:r>
        <w:rPr>
          <w:rFonts w:ascii="Arial" w:hAnsi="Arial"/>
          <w:b/>
          <w:bCs/>
        </w:rPr>
        <w:t xml:space="preserve"> </w:t>
      </w:r>
      <w:proofErr w:type="spellStart"/>
      <w:r>
        <w:rPr>
          <w:rFonts w:ascii="Arial" w:hAnsi="Arial"/>
          <w:b/>
          <w:bCs/>
        </w:rPr>
        <w:t>пяти</w:t>
      </w:r>
      <w:proofErr w:type="spellEnd"/>
      <w:r>
        <w:rPr>
          <w:rFonts w:ascii="Arial" w:hAnsi="Arial"/>
          <w:b/>
          <w:bCs/>
        </w:rPr>
        <w:t xml:space="preserve"> ключевых функций: </w:t>
      </w:r>
      <w:r>
        <w:rPr>
          <w:rStyle w:val="VerbatimChar"/>
          <w:rFonts w:ascii="Arial" w:hAnsi="Arial"/>
          <w:b/>
          <w:bCs/>
          <w:sz w:val="24"/>
        </w:rPr>
        <w:t>write_file</w:t>
      </w:r>
      <w:r>
        <w:rPr>
          <w:rFonts w:ascii="Arial" w:hAnsi="Arial"/>
          <w:b/>
          <w:bCs/>
        </w:rPr>
        <w:t xml:space="preserve">, </w:t>
      </w:r>
      <w:r>
        <w:rPr>
          <w:rStyle w:val="VerbatimChar"/>
          <w:rFonts w:ascii="Arial" w:hAnsi="Arial"/>
          <w:b/>
          <w:bCs/>
          <w:sz w:val="24"/>
        </w:rPr>
        <w:t>delete_file</w:t>
      </w:r>
      <w:r>
        <w:rPr>
          <w:rFonts w:ascii="Arial" w:hAnsi="Arial"/>
          <w:b/>
          <w:bCs/>
        </w:rPr>
        <w:t xml:space="preserve">, </w:t>
      </w:r>
      <w:r>
        <w:rPr>
          <w:rStyle w:val="VerbatimChar"/>
          <w:rFonts w:ascii="Arial" w:hAnsi="Arial"/>
          <w:b/>
          <w:bCs/>
          <w:sz w:val="24"/>
        </w:rPr>
        <w:t>get_status</w:t>
      </w:r>
      <w:r>
        <w:rPr>
          <w:rFonts w:ascii="Arial" w:hAnsi="Arial"/>
          <w:b/>
          <w:bCs/>
        </w:rPr>
        <w:t xml:space="preserve">, </w:t>
      </w:r>
      <w:r>
        <w:rPr>
          <w:rStyle w:val="VerbatimChar"/>
          <w:rFonts w:ascii="Arial" w:hAnsi="Arial"/>
          <w:b/>
          <w:bCs/>
          <w:sz w:val="24"/>
        </w:rPr>
        <w:t>_merge_free_blocks</w:t>
      </w:r>
      <w:r>
        <w:rPr>
          <w:rFonts w:ascii="Arial" w:hAnsi="Arial"/>
          <w:b/>
          <w:bCs/>
        </w:rPr>
        <w:t xml:space="preserve"> и </w:t>
      </w:r>
      <w:r>
        <w:rPr>
          <w:rStyle w:val="VerbatimChar"/>
          <w:rFonts w:ascii="Arial" w:hAnsi="Arial"/>
          <w:b/>
          <w:bCs/>
          <w:sz w:val="24"/>
        </w:rPr>
        <w:t>main</w:t>
      </w:r>
      <w:r>
        <w:rPr>
          <w:rFonts w:ascii="Arial" w:hAnsi="Arial"/>
          <w:b/>
          <w:bCs/>
        </w:rPr>
        <w:t xml:space="preserve">. </w:t>
      </w:r>
      <w:r w:rsidRPr="000D6507">
        <w:rPr>
          <w:rFonts w:ascii="Arial" w:hAnsi="Arial"/>
          <w:b/>
          <w:bCs/>
          <w:lang w:val="ru-RU"/>
        </w:rPr>
        <w:t xml:space="preserve">Каждый тест включает </w:t>
      </w:r>
      <w:r w:rsidRPr="000D6507">
        <w:rPr>
          <w:rFonts w:ascii="Arial" w:hAnsi="Arial"/>
          <w:b/>
          <w:bCs/>
          <w:lang w:val="ru-RU"/>
        </w:rPr>
        <w:t>позитивные и негативные сценарии для проверки функциональности и обработки ошибок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2"/>
        <w:gridCol w:w="1498"/>
        <w:gridCol w:w="1564"/>
        <w:gridCol w:w="1228"/>
        <w:gridCol w:w="1172"/>
        <w:gridCol w:w="1846"/>
        <w:gridCol w:w="794"/>
        <w:gridCol w:w="1431"/>
      </w:tblGrid>
      <w:tr w:rsidR="007909E5" w14:paraId="0EA63C07" w14:textId="77777777" w:rsidTr="007909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5EE06C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№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D43274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Функция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A04DD9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Тестовый случа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D7898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Действие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C2BD29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Ожидаемый результа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DF7036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озитивный/Нега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E0A8CC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Статус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B88A81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Комментарий</w:t>
            </w:r>
          </w:p>
        </w:tc>
      </w:tr>
      <w:tr w:rsidR="007909E5" w14:paraId="05A300BA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597EC2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60A46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main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8EF726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Запуск программы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AC6BCF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Запустить программу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B0B98C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Отображается меню с опциями 1–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CADF1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DC534A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73F5A2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495A6EEC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5F8DE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D2ADF4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main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6852D7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Выбор корректной опции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3EDCD9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Ввести "1" в меню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AB2309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Переход к вводу данных для записи файл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6BDE92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Позитивный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4659C2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EE55B2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57056999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5E24BC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3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B40157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main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A40D33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Выбор некорректной опции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9AFF8C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Ввести "5" в меню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4A632B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Сообщение: "Invalid choice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CB4322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Нега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DB596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00929D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69A632E0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B1074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6FCE9B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main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55FE8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Выход из программы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12626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Ввести "4" в меню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54D4D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грамма завершает работу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761F62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9EE64C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F5901A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6DE3A5E0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FAA34D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579857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wri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7C1381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Запись файла допустимого размер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0503CB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Ввести имя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1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, размер 1000 бай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6F6AF8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Сообщение</w:t>
            </w:r>
            <w:proofErr w:type="spellEnd"/>
            <w:r>
              <w:rPr>
                <w:rFonts w:ascii="Arial" w:hAnsi="Arial"/>
              </w:rPr>
              <w:t>: "File file1.txt written at position 0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679F55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5867A7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8D618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5F7B8DE2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5F6BCC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6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B760D4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wri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0A783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 xml:space="preserve">Запись файла минимального </w:t>
            </w:r>
            <w:r>
              <w:rPr>
                <w:rFonts w:ascii="Arial" w:hAnsi="Arial"/>
              </w:rPr>
              <w:lastRenderedPageBreak/>
              <w:t>размер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B194BE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lastRenderedPageBreak/>
              <w:t>Ввести имя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2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 xml:space="preserve">", размер </w:t>
            </w:r>
            <w:r w:rsidRPr="000D6507">
              <w:rPr>
                <w:rFonts w:ascii="Arial" w:hAnsi="Arial"/>
                <w:lang w:val="ru-RU"/>
              </w:rPr>
              <w:lastRenderedPageBreak/>
              <w:t>18 бай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A4058E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lastRenderedPageBreak/>
              <w:t>Сообщение</w:t>
            </w:r>
            <w:proofErr w:type="spellEnd"/>
            <w:r>
              <w:rPr>
                <w:rFonts w:ascii="Arial" w:hAnsi="Arial"/>
              </w:rPr>
              <w:t xml:space="preserve">: "File file2.txt </w:t>
            </w:r>
            <w:r>
              <w:rPr>
                <w:rFonts w:ascii="Arial" w:hAnsi="Arial"/>
              </w:rPr>
              <w:lastRenderedPageBreak/>
              <w:t>written at position 1000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75EBD5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lastRenderedPageBreak/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E51CA7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88F714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018E4246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FF0C37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7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847026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wri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CF374D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Запись файла максимального размер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89421D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Ввести имя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3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, размер 32768 бай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BA34C5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Сообщение</w:t>
            </w:r>
            <w:proofErr w:type="spellEnd"/>
            <w:r>
              <w:rPr>
                <w:rFonts w:ascii="Arial" w:hAnsi="Arial"/>
              </w:rPr>
              <w:t>: "File file3.txt written at position 1018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587220F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32980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FE3043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064B70E4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91394B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8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4FBF1F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wri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563FB81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Запись файла с размером меньше допустимого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B44546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Ввести имя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4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, размер 10 бай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D27E3A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Сообщение</w:t>
            </w:r>
            <w:proofErr w:type="spellEnd"/>
            <w:r>
              <w:rPr>
                <w:rFonts w:ascii="Arial" w:hAnsi="Arial"/>
              </w:rPr>
              <w:t>: "Error: File size 10 bytes is out of valid range (18-32768 bytes)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412AD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Нега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158E04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F5F882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73F96A38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369041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9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48D4A6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wri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129F46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Запись файла с размером больше допустимого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751866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Ввести имя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5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, размер 32769 бай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35BDF8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Сообщение</w:t>
            </w:r>
            <w:proofErr w:type="spellEnd"/>
            <w:r>
              <w:rPr>
                <w:rFonts w:ascii="Arial" w:hAnsi="Arial"/>
              </w:rPr>
              <w:t>: "Error: File size 32769 bytes is out of valid range (18-</w:t>
            </w:r>
            <w:r>
              <w:rPr>
                <w:rFonts w:ascii="Arial" w:hAnsi="Arial"/>
              </w:rPr>
              <w:t>32768 bytes)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C5C6C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Нега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67D1E1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EB7BCE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6975ABAE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6CE51F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1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9EBCFD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wri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C510DF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Запись файла при нехватке мест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25287C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 xml:space="preserve">Заполнить диск файлами до 368640 байт, затем ввести </w:t>
            </w:r>
            <w:r w:rsidRPr="000D6507">
              <w:rPr>
                <w:rFonts w:ascii="Arial" w:hAnsi="Arial"/>
                <w:lang w:val="ru-RU"/>
              </w:rPr>
              <w:lastRenderedPageBreak/>
              <w:t>имя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6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, размер 100 бай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8EDF0F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lastRenderedPageBreak/>
              <w:t>Сообщение</w:t>
            </w:r>
            <w:proofErr w:type="spellEnd"/>
            <w:r>
              <w:rPr>
                <w:rFonts w:ascii="Arial" w:hAnsi="Arial"/>
              </w:rPr>
              <w:t xml:space="preserve">: "Error: No suitable space for file file6.txt </w:t>
            </w:r>
            <w:r>
              <w:rPr>
                <w:rFonts w:ascii="Arial" w:hAnsi="Arial"/>
              </w:rPr>
              <w:lastRenderedPageBreak/>
              <w:t>of size 100 bytes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101D43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lastRenderedPageBreak/>
              <w:t>Нега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3F72E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26C58F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Требует предварительного заполнения диска</w:t>
            </w:r>
          </w:p>
        </w:tc>
      </w:tr>
      <w:tr w:rsidR="007909E5" w14:paraId="22F6B301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481CE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11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89E34D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wri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E1AD7B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Запись файла с нечисловым размером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C91D79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Ввести имя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7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, размер "</w:t>
            </w:r>
            <w:proofErr w:type="spellStart"/>
            <w:r>
              <w:rPr>
                <w:rFonts w:ascii="Arial" w:hAnsi="Arial"/>
              </w:rPr>
              <w:t>abc</w:t>
            </w:r>
            <w:proofErr w:type="spellEnd"/>
            <w:r w:rsidRPr="000D6507">
              <w:rPr>
                <w:rFonts w:ascii="Arial" w:hAnsi="Arial"/>
                <w:lang w:val="ru-RU"/>
              </w:rPr>
              <w:t>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7CAA55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Сообщение</w:t>
            </w:r>
            <w:proofErr w:type="spellEnd"/>
            <w:r>
              <w:rPr>
                <w:rFonts w:ascii="Arial" w:hAnsi="Arial"/>
              </w:rPr>
              <w:t>: "Error: Invalid file size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9F76FD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Нега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A4A85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9DB090B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62D49954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3DF631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12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1AA4EB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dele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35B39A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Удаление существующего файл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37C188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Создать файл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1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 (1000 байт), затем удалить его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086D27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Сообщение</w:t>
            </w:r>
            <w:proofErr w:type="spellEnd"/>
            <w:r>
              <w:rPr>
                <w:rFonts w:ascii="Arial" w:hAnsi="Arial"/>
              </w:rPr>
              <w:t>: "File file1.txt deleted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504D7A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B93921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D191D6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53A77067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0B1C83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13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517DC4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dele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52C08A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Удаление несуществующего файл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B13D2E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Ввести имя "nonexistent.txt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84FFC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Сообщение: "Error: File nonexistent.txt not found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545446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Нега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31CE02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B8EEA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4EEC2073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8FF80F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14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2C2CB9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get_statu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BC5D71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верка статуса пустого диск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59A6A5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Выбрать опцию "3" на пустом диске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5AFCAE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Вывод</w:t>
            </w:r>
            <w:proofErr w:type="spellEnd"/>
            <w:r>
              <w:rPr>
                <w:rFonts w:ascii="Arial" w:hAnsi="Arial"/>
              </w:rPr>
              <w:t>: "Occupied B</w:t>
            </w:r>
            <w:r>
              <w:rPr>
                <w:rFonts w:ascii="Arial" w:hAnsi="Arial"/>
              </w:rPr>
              <w:t>locks: [</w:t>
            </w:r>
            <w:proofErr w:type="spellStart"/>
            <w:r>
              <w:rPr>
                <w:rFonts w:ascii="Arial" w:hAnsi="Arial"/>
              </w:rPr>
              <w:t>пусто</w:t>
            </w:r>
            <w:proofErr w:type="spellEnd"/>
            <w:r>
              <w:rPr>
                <w:rFonts w:ascii="Arial" w:hAnsi="Arial"/>
              </w:rPr>
              <w:t>]\</w:t>
            </w:r>
            <w:proofErr w:type="spellStart"/>
            <w:r>
              <w:rPr>
                <w:rFonts w:ascii="Arial" w:hAnsi="Arial"/>
              </w:rPr>
              <w:t>nFree</w:t>
            </w:r>
            <w:proofErr w:type="spellEnd"/>
            <w:r>
              <w:rPr>
                <w:rFonts w:ascii="Arial" w:hAnsi="Arial"/>
              </w:rPr>
              <w:t xml:space="preserve"> Blocks: Start: 0, Size: 368640 bytes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9C78E7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D6F9A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345D4D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18224E30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A5AE92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15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270C3B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get_statu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0CEA34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верка статуса с файлами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81C4A0" w14:textId="77777777" w:rsidR="007909E5" w:rsidRDefault="00C22D80">
            <w:pPr>
              <w:pStyle w:val="Compact"/>
            </w:pPr>
            <w:r w:rsidRPr="000D6507">
              <w:rPr>
                <w:rFonts w:ascii="Arial" w:hAnsi="Arial"/>
                <w:lang w:val="ru-RU"/>
              </w:rPr>
              <w:t>Записать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1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 (1000 байт),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2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 xml:space="preserve">" (2000 </w:t>
            </w:r>
            <w:r w:rsidRPr="000D6507">
              <w:rPr>
                <w:rFonts w:ascii="Arial" w:hAnsi="Arial"/>
                <w:lang w:val="ru-RU"/>
              </w:rPr>
              <w:lastRenderedPageBreak/>
              <w:t xml:space="preserve">байт), выбрать опцию </w:t>
            </w:r>
            <w:r>
              <w:rPr>
                <w:rFonts w:ascii="Arial" w:hAnsi="Arial"/>
              </w:rPr>
              <w:t>"3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611227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lastRenderedPageBreak/>
              <w:t xml:space="preserve">Вывод: "Occupied Blocks: file1.txt (0, 1000), </w:t>
            </w:r>
            <w:r>
              <w:rPr>
                <w:rFonts w:ascii="Arial" w:hAnsi="Arial"/>
              </w:rPr>
              <w:lastRenderedPageBreak/>
              <w:t>file2.txt (1000, 2000)\nFree Blocks: (3000, 365640)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024ED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lastRenderedPageBreak/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966A16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70B6D0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5FA0257B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1E4E64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16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B2530E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_merge_free_block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291C53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Объединение смежных блоков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3066A2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 xml:space="preserve">Записать </w:t>
            </w:r>
            <w:r w:rsidRPr="000D6507">
              <w:rPr>
                <w:rFonts w:ascii="Arial" w:hAnsi="Arial"/>
                <w:lang w:val="ru-RU"/>
              </w:rPr>
              <w:t>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1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 (1000, 0),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2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 (1000, 1000), удалить оба файл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DE1D75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Свободный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блок</w:t>
            </w:r>
            <w:proofErr w:type="spellEnd"/>
            <w:r>
              <w:rPr>
                <w:rFonts w:ascii="Arial" w:hAnsi="Arial"/>
              </w:rPr>
              <w:t>: (0, 2000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1CEBB7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8BBFFE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515E6C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веряется через get_status</w:t>
            </w:r>
          </w:p>
        </w:tc>
      </w:tr>
      <w:tr w:rsidR="007909E5" w14:paraId="1C735C1A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CACE21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17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5297CA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_merge_free_block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95E504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Объединение несмежных блоков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7FB2FB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Записать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1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 (1000, 0),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2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 (1000, 2000), удалить об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020992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Два</w:t>
            </w:r>
            <w:proofErr w:type="spellEnd"/>
            <w:r>
              <w:rPr>
                <w:rFonts w:ascii="Arial" w:hAnsi="Arial"/>
              </w:rPr>
              <w:t xml:space="preserve"> </w:t>
            </w:r>
            <w:proofErr w:type="spellStart"/>
            <w:r>
              <w:rPr>
                <w:rFonts w:ascii="Arial" w:hAnsi="Arial"/>
              </w:rPr>
              <w:t>блока</w:t>
            </w:r>
            <w:proofErr w:type="spellEnd"/>
            <w:r>
              <w:rPr>
                <w:rFonts w:ascii="Arial" w:hAnsi="Arial"/>
              </w:rPr>
              <w:t>: (0, 1000), (2000, 366640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35FD55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4470CF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A88141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веряется через get_status</w:t>
            </w:r>
          </w:p>
        </w:tc>
      </w:tr>
      <w:tr w:rsidR="007909E5" w14:paraId="45975AAE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A121D9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18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9C317D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wri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234FF7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Запись в фрагментированное пространство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BFA27B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Записать "file1.txt" (1000, 0), "file2.txt" (1000, 1000), удалить "file2.txt", записать "file3.txt" (500 байт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C903CE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3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 записан в позицию 10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A3B55F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Позитивный</w:t>
            </w:r>
            <w:proofErr w:type="spellEnd"/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71FEE9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4D252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  <w:tr w:rsidR="007909E5" w14:paraId="2D3811E2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7E954F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lastRenderedPageBreak/>
              <w:t>19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32D835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main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9D414B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Обработка кириллических имен файлов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DEC47F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Ввести имя файла "файл1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, размер 100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250558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Со</w:t>
            </w:r>
            <w:r>
              <w:rPr>
                <w:rFonts w:ascii="Arial" w:hAnsi="Arial"/>
              </w:rPr>
              <w:t>общение</w:t>
            </w:r>
            <w:proofErr w:type="spellEnd"/>
            <w:r>
              <w:rPr>
                <w:rFonts w:ascii="Arial" w:hAnsi="Arial"/>
              </w:rPr>
              <w:t>: "File файл1.txt written at position 0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4AC634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ози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A28C6F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F26C7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веряет поддержку кириллицы</w:t>
            </w:r>
          </w:p>
        </w:tc>
      </w:tr>
      <w:tr w:rsidR="007909E5" w14:paraId="7ED11089" w14:textId="77777777" w:rsidTr="007909E5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B12E038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2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30AB5E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wri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2B2BFC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Запись файла при полном диске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433FB0" w14:textId="77777777" w:rsidR="007909E5" w:rsidRPr="000D6507" w:rsidRDefault="00C22D80">
            <w:pPr>
              <w:pStyle w:val="Compact"/>
              <w:rPr>
                <w:lang w:val="ru-RU"/>
              </w:rPr>
            </w:pPr>
            <w:r w:rsidRPr="000D6507">
              <w:rPr>
                <w:rFonts w:ascii="Arial" w:hAnsi="Arial"/>
                <w:lang w:val="ru-RU"/>
              </w:rPr>
              <w:t>Заполнить диск файлом 368640 байт, попытаться записать "</w:t>
            </w:r>
            <w:r>
              <w:rPr>
                <w:rFonts w:ascii="Arial" w:hAnsi="Arial"/>
              </w:rPr>
              <w:t>file</w:t>
            </w:r>
            <w:r w:rsidRPr="000D6507">
              <w:rPr>
                <w:rFonts w:ascii="Arial" w:hAnsi="Arial"/>
                <w:lang w:val="ru-RU"/>
              </w:rPr>
              <w:t>8.</w:t>
            </w:r>
            <w:r>
              <w:rPr>
                <w:rFonts w:ascii="Arial" w:hAnsi="Arial"/>
              </w:rPr>
              <w:t>txt</w:t>
            </w:r>
            <w:r w:rsidRPr="000D6507">
              <w:rPr>
                <w:rFonts w:ascii="Arial" w:hAnsi="Arial"/>
                <w:lang w:val="ru-RU"/>
              </w:rPr>
              <w:t>" (100 байт)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EEEDF3" w14:textId="77777777" w:rsidR="007909E5" w:rsidRDefault="00C22D80">
            <w:pPr>
              <w:pStyle w:val="Compact"/>
            </w:pPr>
            <w:proofErr w:type="spellStart"/>
            <w:r>
              <w:rPr>
                <w:rFonts w:ascii="Arial" w:hAnsi="Arial"/>
              </w:rPr>
              <w:t>Сообщение</w:t>
            </w:r>
            <w:proofErr w:type="spellEnd"/>
            <w:r>
              <w:rPr>
                <w:rFonts w:ascii="Arial" w:hAnsi="Arial"/>
              </w:rPr>
              <w:t>: "Error: No suitable space</w:t>
            </w:r>
            <w:r>
              <w:rPr>
                <w:rFonts w:ascii="Arial" w:hAnsi="Arial"/>
              </w:rPr>
              <w:t xml:space="preserve"> for file file8.txt of size 100 bytes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2B40CB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Негативный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618A75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Пройден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D0974C2" w14:textId="77777777" w:rsidR="007909E5" w:rsidRDefault="00C22D80">
            <w:pPr>
              <w:pStyle w:val="Compact"/>
            </w:pPr>
            <w:r>
              <w:rPr>
                <w:rFonts w:ascii="Arial" w:hAnsi="Arial"/>
              </w:rPr>
              <w:t>-</w:t>
            </w:r>
          </w:p>
        </w:tc>
      </w:tr>
    </w:tbl>
    <w:p w14:paraId="357464B6" w14:textId="77777777" w:rsidR="007909E5" w:rsidRDefault="00C22D80">
      <w:pPr>
        <w:pStyle w:val="a0"/>
      </w:pPr>
      <w:r>
        <w:rPr>
          <w:rFonts w:ascii="Arial" w:hAnsi="Arial"/>
        </w:rPr>
        <w:br/>
      </w:r>
      <w:r>
        <w:rPr>
          <w:rFonts w:ascii="Arial" w:hAnsi="Arial"/>
          <w:b/>
          <w:bCs/>
        </w:rPr>
        <w:t>Примечания:</w:t>
      </w:r>
    </w:p>
    <w:p w14:paraId="4D486738" w14:textId="77777777" w:rsidR="007909E5" w:rsidRPr="000D6507" w:rsidRDefault="00C22D80">
      <w:pPr>
        <w:pStyle w:val="Compact"/>
        <w:numPr>
          <w:ilvl w:val="0"/>
          <w:numId w:val="2"/>
        </w:numPr>
        <w:rPr>
          <w:lang w:val="ru-RU"/>
        </w:rPr>
      </w:pPr>
      <w:r w:rsidRPr="000D6507">
        <w:rPr>
          <w:rFonts w:ascii="Arial" w:hAnsi="Arial"/>
          <w:lang w:val="ru-RU"/>
        </w:rPr>
        <w:t>Все тесты проводятся вручную через консольный интерфейс программы.</w:t>
      </w:r>
    </w:p>
    <w:p w14:paraId="6DACA5A9" w14:textId="77777777" w:rsidR="007909E5" w:rsidRPr="000D6507" w:rsidRDefault="00C22D80">
      <w:pPr>
        <w:pStyle w:val="Compact"/>
        <w:numPr>
          <w:ilvl w:val="0"/>
          <w:numId w:val="2"/>
        </w:numPr>
        <w:rPr>
          <w:lang w:val="ru-RU"/>
        </w:rPr>
      </w:pPr>
      <w:r w:rsidRPr="000D6507">
        <w:rPr>
          <w:rFonts w:ascii="Arial" w:hAnsi="Arial"/>
          <w:lang w:val="ru-RU"/>
        </w:rPr>
        <w:t>Статус "Пройден" указывает на соответствие фактического результата ожидаемому.</w:t>
      </w:r>
    </w:p>
    <w:p w14:paraId="135C27D4" w14:textId="77777777" w:rsidR="007909E5" w:rsidRPr="000D6507" w:rsidRDefault="00C22D80">
      <w:pPr>
        <w:pStyle w:val="Compact"/>
        <w:numPr>
          <w:ilvl w:val="0"/>
          <w:numId w:val="2"/>
        </w:numPr>
        <w:rPr>
          <w:lang w:val="ru-RU"/>
        </w:rPr>
      </w:pPr>
      <w:r w:rsidRPr="000D6507">
        <w:rPr>
          <w:rFonts w:ascii="Arial" w:hAnsi="Arial"/>
          <w:lang w:val="ru-RU"/>
        </w:rPr>
        <w:t>Тесты на фрагментацию и объединение блоков требуют предварительной подготовки состояния диска.</w:t>
      </w:r>
    </w:p>
    <w:p w14:paraId="5170A4FD" w14:textId="47F9D55B" w:rsidR="007909E5" w:rsidRPr="000D6507" w:rsidRDefault="007909E5" w:rsidP="000D6507">
      <w:pPr>
        <w:pStyle w:val="Compact"/>
        <w:ind w:left="720"/>
        <w:rPr>
          <w:lang w:val="ru-RU"/>
        </w:rPr>
      </w:pPr>
    </w:p>
    <w:sectPr w:rsidR="007909E5" w:rsidRPr="000D650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2481D4" w14:textId="77777777" w:rsidR="00C22D80" w:rsidRDefault="00C22D80">
      <w:pPr>
        <w:spacing w:after="0"/>
      </w:pPr>
      <w:r>
        <w:separator/>
      </w:r>
    </w:p>
  </w:endnote>
  <w:endnote w:type="continuationSeparator" w:id="0">
    <w:p w14:paraId="7486892D" w14:textId="77777777" w:rsidR="00C22D80" w:rsidRDefault="00C22D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6B6141" w14:textId="77777777" w:rsidR="00C22D80" w:rsidRDefault="00C22D80">
      <w:r>
        <w:separator/>
      </w:r>
    </w:p>
  </w:footnote>
  <w:footnote w:type="continuationSeparator" w:id="0">
    <w:p w14:paraId="4CE30C3F" w14:textId="77777777" w:rsidR="00C22D80" w:rsidRDefault="00C22D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AC056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7A28D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09E5"/>
    <w:rsid w:val="000D6507"/>
    <w:rsid w:val="007909E5"/>
    <w:rsid w:val="00C22D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A64CEB8"/>
  <w15:docId w15:val="{5E4E2EB9-5F6C-4EAC-8A9B-AB42FE4D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32</Words>
  <Characters>3604</Characters>
  <Application>Microsoft Office Word</Application>
  <DocSecurity>0</DocSecurity>
  <Lines>30</Lines>
  <Paragraphs>8</Paragraphs>
  <ScaleCrop>false</ScaleCrop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Всеволод Титов</cp:lastModifiedBy>
  <cp:revision>2</cp:revision>
  <dcterms:created xsi:type="dcterms:W3CDTF">2022-01-01T05:00:00Z</dcterms:created>
  <dcterms:modified xsi:type="dcterms:W3CDTF">2025-04-28T15:55:00Z</dcterms:modified>
</cp:coreProperties>
</file>